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F10" w:rsidRDefault="008470E0">
      <w:pPr>
        <w:rPr>
          <w:lang w:val="en-US"/>
        </w:rPr>
      </w:pPr>
      <w:r>
        <w:rPr>
          <w:lang w:val="en-US"/>
        </w:rPr>
        <w:t xml:space="preserve">Briefly tell us how the Laurier academic program you have chosen will help you towards any further career plans and aspirations you may have. </w:t>
      </w:r>
    </w:p>
    <w:p w:rsidR="008470E0" w:rsidRDefault="008470E0">
      <w:pPr>
        <w:rPr>
          <w:lang w:val="en-US"/>
        </w:rPr>
      </w:pPr>
    </w:p>
    <w:p w:rsidR="0033314D" w:rsidRDefault="00F605AD">
      <w:pPr>
        <w:rPr>
          <w:lang w:val="en-US"/>
        </w:rPr>
      </w:pPr>
      <w:r>
        <w:rPr>
          <w:lang w:val="en-US"/>
        </w:rPr>
        <w:t xml:space="preserve">When I was young, my parents bought me bibliographies of famous scientists in the form of comics, and I would spend weeks reading the same book over and over again. My favorite book was that of Leonardo da Vinci, and I was fascinated by his talent in science. His attempted design of aircrafts and work in science was ahead of his time. </w:t>
      </w:r>
      <w:r w:rsidR="00D951AC">
        <w:rPr>
          <w:lang w:val="en-US"/>
        </w:rPr>
        <w:t>However, as he only kept this knowledge in his personal journal, and never published it to the public.</w:t>
      </w:r>
    </w:p>
    <w:p w:rsidR="00D951AC" w:rsidRDefault="00D951AC">
      <w:pPr>
        <w:rPr>
          <w:lang w:val="en-US"/>
        </w:rPr>
      </w:pPr>
      <w:r>
        <w:rPr>
          <w:lang w:val="en-US"/>
        </w:rPr>
        <w:t xml:space="preserve">Fast forward to high school. I participated in a program called Junior Achievement and was given the position of vice president of technology. My job was to utilize technology to make the business run smoother. I was in doubt of the extent of effect that it would have, but later realized the importance that technology plays. We tackled the problem of long wires often easily tangling up, and we designed a clip that can be attached to the wire to change its length to solve this problem. The product was designed using 3D modeling software, it was produced using 3D printers, and marketing was done with social media and shot advertisement. Every step of the product involved the use of technology, and our product would not have been possible if these technologies did not exist. </w:t>
      </w:r>
    </w:p>
    <w:p w:rsidR="00D951AC" w:rsidRDefault="00D951AC">
      <w:pPr>
        <w:rPr>
          <w:lang w:val="en-US"/>
        </w:rPr>
      </w:pPr>
      <w:r>
        <w:rPr>
          <w:lang w:val="en-US"/>
        </w:rPr>
        <w:t xml:space="preserve">The power of technology prompts me to help other people better utilize technology in their daily life. I have attempted to create such products in robotics club by initiating projects such as robots that work with smart home products. These projects, however, have failed because of </w:t>
      </w:r>
      <w:r w:rsidR="00412E29">
        <w:rPr>
          <w:lang w:val="en-US"/>
        </w:rPr>
        <w:t>a lack of financial backup: the clubs budget could not support the investment spend on developing these robots.</w:t>
      </w:r>
    </w:p>
    <w:p w:rsidR="00D951AC" w:rsidRDefault="00412E29">
      <w:pPr>
        <w:rPr>
          <w:lang w:val="en-US"/>
        </w:rPr>
      </w:pPr>
      <w:r>
        <w:rPr>
          <w:lang w:val="en-US"/>
        </w:rPr>
        <w:t xml:space="preserve">The business administration and Computer Science program will allow me to learn how to successfully create such products that I want in a real life situation. The business administration will teach me how to make sure a product is going to be profitable. The computer science side will teach me the technicalities of such products, allowing me to lead a team of technicians. </w:t>
      </w:r>
    </w:p>
    <w:p w:rsidR="0033314D" w:rsidRDefault="00412E29">
      <w:pPr>
        <w:rPr>
          <w:lang w:val="en-US"/>
        </w:rPr>
      </w:pPr>
      <w:r>
        <w:rPr>
          <w:lang w:val="en-US"/>
        </w:rPr>
        <w:t>1991 characters</w:t>
      </w:r>
    </w:p>
    <w:p w:rsidR="00412E29" w:rsidRDefault="00412E29">
      <w:pPr>
        <w:rPr>
          <w:lang w:val="en-US"/>
        </w:rPr>
      </w:pPr>
    </w:p>
    <w:p w:rsidR="008470E0" w:rsidRDefault="008470E0">
      <w:pPr>
        <w:rPr>
          <w:lang w:val="en-US"/>
        </w:rPr>
      </w:pPr>
      <w:r>
        <w:rPr>
          <w:lang w:val="en-US"/>
        </w:rPr>
        <w:t>Please list any extracurricular activities or employment experience you have which you think demonstrates good citizenship and leadership qualities. These could include school involvement, volunteer experience, work experience, involvement in athletics or the arts, participation in student exchange or leadership programs, or other activities which show your leadership and innovation skills. You can respond to this question in point form.</w:t>
      </w:r>
    </w:p>
    <w:p w:rsidR="008470E0" w:rsidRDefault="008470E0">
      <w:pPr>
        <w:rPr>
          <w:lang w:val="en-US"/>
        </w:rPr>
      </w:pPr>
    </w:p>
    <w:p w:rsidR="00412E29" w:rsidRDefault="00412E29" w:rsidP="00412E29">
      <w:pPr>
        <w:pStyle w:val="ListParagraph"/>
        <w:numPr>
          <w:ilvl w:val="0"/>
          <w:numId w:val="1"/>
        </w:numPr>
        <w:rPr>
          <w:lang w:val="en-US"/>
        </w:rPr>
      </w:pPr>
      <w:r>
        <w:rPr>
          <w:lang w:val="en-US"/>
        </w:rPr>
        <w:t>Macdonald</w:t>
      </w:r>
      <w:r w:rsidR="0048751F">
        <w:rPr>
          <w:lang w:val="en-US"/>
        </w:rPr>
        <w:t>’s Crew member</w:t>
      </w:r>
    </w:p>
    <w:p w:rsidR="0048751F" w:rsidRDefault="004B305A" w:rsidP="0048751F">
      <w:pPr>
        <w:pStyle w:val="ListParagraph"/>
        <w:numPr>
          <w:ilvl w:val="1"/>
          <w:numId w:val="1"/>
        </w:numPr>
        <w:rPr>
          <w:lang w:val="en-US"/>
        </w:rPr>
      </w:pPr>
      <w:r>
        <w:rPr>
          <w:lang w:val="en-US"/>
        </w:rPr>
        <w:t xml:space="preserve">As food is served to the customer, many materials such as cups and ingredients would often run out and the crew member would need to go to the down stairs storage unit to pick them up. Before, the crew member would just go down stairs and take whatever they need whenever they need it. This not only wasted time but also made it harder to manage inventory, as there is no recording of when and who took what. I suggested to do an inventory run for every certain period of time, where one worker would restock </w:t>
      </w:r>
      <w:r>
        <w:rPr>
          <w:lang w:val="en-US"/>
        </w:rPr>
        <w:lastRenderedPageBreak/>
        <w:t>everything and record what was taken. This saved time and helped manage the inventory.</w:t>
      </w:r>
    </w:p>
    <w:p w:rsidR="00412E29" w:rsidRDefault="00412E29" w:rsidP="004B305A">
      <w:pPr>
        <w:pStyle w:val="ListParagraph"/>
        <w:numPr>
          <w:ilvl w:val="0"/>
          <w:numId w:val="1"/>
        </w:numPr>
        <w:rPr>
          <w:lang w:val="en-US"/>
        </w:rPr>
      </w:pPr>
      <w:r>
        <w:rPr>
          <w:lang w:val="en-US"/>
        </w:rPr>
        <w:t>Robotics Club</w:t>
      </w:r>
      <w:r w:rsidR="004B305A">
        <w:rPr>
          <w:lang w:val="en-US"/>
        </w:rPr>
        <w:t xml:space="preserve"> president</w:t>
      </w:r>
    </w:p>
    <w:p w:rsidR="004B305A" w:rsidRDefault="004B305A" w:rsidP="004B305A">
      <w:pPr>
        <w:pStyle w:val="ListParagraph"/>
        <w:numPr>
          <w:ilvl w:val="1"/>
          <w:numId w:val="1"/>
        </w:numPr>
        <w:rPr>
          <w:lang w:val="en-US"/>
        </w:rPr>
      </w:pPr>
      <w:bookmarkStart w:id="0" w:name="_GoBack"/>
      <w:bookmarkEnd w:id="0"/>
    </w:p>
    <w:p w:rsidR="00412E29" w:rsidRDefault="00412E29" w:rsidP="00412E29">
      <w:pPr>
        <w:pStyle w:val="ListParagraph"/>
        <w:numPr>
          <w:ilvl w:val="0"/>
          <w:numId w:val="1"/>
        </w:numPr>
        <w:rPr>
          <w:lang w:val="en-US"/>
        </w:rPr>
      </w:pPr>
      <w:r>
        <w:rPr>
          <w:lang w:val="en-US"/>
        </w:rPr>
        <w:t xml:space="preserve">Film and Design Club </w:t>
      </w:r>
    </w:p>
    <w:p w:rsidR="00412E29" w:rsidRDefault="00412E29" w:rsidP="00412E29">
      <w:pPr>
        <w:pStyle w:val="ListParagraph"/>
        <w:numPr>
          <w:ilvl w:val="0"/>
          <w:numId w:val="1"/>
        </w:numPr>
        <w:rPr>
          <w:lang w:val="en-US"/>
        </w:rPr>
      </w:pPr>
      <w:r>
        <w:rPr>
          <w:lang w:val="en-US"/>
        </w:rPr>
        <w:t>Junior achievement</w:t>
      </w:r>
    </w:p>
    <w:p w:rsidR="00412E29" w:rsidRDefault="00412E29" w:rsidP="00412E29">
      <w:pPr>
        <w:pStyle w:val="ListParagraph"/>
        <w:numPr>
          <w:ilvl w:val="0"/>
          <w:numId w:val="1"/>
        </w:numPr>
        <w:rPr>
          <w:lang w:val="en-US"/>
        </w:rPr>
      </w:pPr>
      <w:r>
        <w:rPr>
          <w:lang w:val="en-US"/>
        </w:rPr>
        <w:t>SHAD</w:t>
      </w:r>
    </w:p>
    <w:p w:rsidR="00412E29" w:rsidRPr="00412E29" w:rsidRDefault="00412E29" w:rsidP="00412E29">
      <w:pPr>
        <w:pStyle w:val="ListParagraph"/>
        <w:numPr>
          <w:ilvl w:val="0"/>
          <w:numId w:val="1"/>
        </w:numPr>
        <w:rPr>
          <w:lang w:val="en-US"/>
        </w:rPr>
      </w:pPr>
    </w:p>
    <w:p w:rsidR="00412E29" w:rsidRDefault="00412E29">
      <w:pPr>
        <w:rPr>
          <w:lang w:val="en-US"/>
        </w:rPr>
      </w:pPr>
    </w:p>
    <w:p w:rsidR="008470E0" w:rsidRDefault="008470E0">
      <w:pPr>
        <w:rPr>
          <w:lang w:val="en-US"/>
        </w:rPr>
      </w:pPr>
      <w:r>
        <w:rPr>
          <w:lang w:val="en-US"/>
        </w:rPr>
        <w:t xml:space="preserve">Please list any awards or recognitions you have received for you academic and/or extracurricular achievement. This could include competition of a Special High Skills Major (SHSM) or enrolment in specialized programs, courses or curriculum. </w:t>
      </w:r>
    </w:p>
    <w:p w:rsidR="008470E0" w:rsidRDefault="008470E0">
      <w:pPr>
        <w:rPr>
          <w:lang w:val="en-US"/>
        </w:rPr>
      </w:pPr>
    </w:p>
    <w:p w:rsidR="008470E0" w:rsidRDefault="008470E0">
      <w:pPr>
        <w:rPr>
          <w:lang w:val="en-US"/>
        </w:rPr>
      </w:pPr>
      <w:r>
        <w:rPr>
          <w:lang w:val="en-US"/>
        </w:rPr>
        <w:t>Briefly explain a time where you demonstrated leadership that yielded a positive result</w:t>
      </w:r>
    </w:p>
    <w:p w:rsidR="008470E0" w:rsidRDefault="008470E0">
      <w:pPr>
        <w:rPr>
          <w:lang w:val="en-US"/>
        </w:rPr>
      </w:pPr>
    </w:p>
    <w:p w:rsidR="008470E0" w:rsidRPr="008470E0" w:rsidRDefault="008470E0">
      <w:pPr>
        <w:rPr>
          <w:lang w:val="en-US"/>
        </w:rPr>
      </w:pPr>
      <w:r>
        <w:rPr>
          <w:lang w:val="en-US"/>
        </w:rPr>
        <w:t>Laurier is known for being an actively-engaged community of students, staff and faculty who volunteer, participate and give back to our community, both on and off campus. Briefly describe how you will contribute to the local and/or Laurier community as a student here.</w:t>
      </w:r>
    </w:p>
    <w:sectPr w:rsidR="008470E0" w:rsidRPr="008470E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23659A"/>
    <w:multiLevelType w:val="hybridMultilevel"/>
    <w:tmpl w:val="33163334"/>
    <w:lvl w:ilvl="0" w:tplc="2D94F20A">
      <w:start w:val="1991"/>
      <w:numFmt w:val="bullet"/>
      <w:lvlText w:val="-"/>
      <w:lvlJc w:val="left"/>
      <w:pPr>
        <w:ind w:left="720" w:hanging="360"/>
      </w:pPr>
      <w:rPr>
        <w:rFonts w:ascii="Calibri" w:eastAsiaTheme="minorEastAsia" w:hAnsi="Calibri"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trQ0MAaSBhamFko6SsGpxcWZ+XkgBYa1AFQJMW8sAAAA"/>
  </w:docVars>
  <w:rsids>
    <w:rsidRoot w:val="008470E0"/>
    <w:rsid w:val="0033314D"/>
    <w:rsid w:val="00412E29"/>
    <w:rsid w:val="0048751F"/>
    <w:rsid w:val="004B305A"/>
    <w:rsid w:val="008470E0"/>
    <w:rsid w:val="00927F10"/>
    <w:rsid w:val="00AE11A6"/>
    <w:rsid w:val="00BB24D3"/>
    <w:rsid w:val="00D951AC"/>
    <w:rsid w:val="00F605A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D13F5"/>
  <w15:chartTrackingRefBased/>
  <w15:docId w15:val="{FFDD70BE-C4C5-4854-B9FC-0ADD38798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2E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0</TotalTime>
  <Pages>2</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2</cp:revision>
  <dcterms:created xsi:type="dcterms:W3CDTF">2020-01-29T02:51:00Z</dcterms:created>
  <dcterms:modified xsi:type="dcterms:W3CDTF">2020-01-30T16:45:00Z</dcterms:modified>
</cp:coreProperties>
</file>